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be6d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01cff5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c82fa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32a0c38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